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1761" w:rsidRDefault="004E1761">
      <w:pPr>
        <w:rPr>
          <w:rFonts w:ascii="Roboto" w:eastAsia="Roboto" w:hAnsi="Roboto" w:cs="Roboto"/>
          <w:b/>
          <w:sz w:val="20"/>
          <w:szCs w:val="20"/>
        </w:rPr>
      </w:pPr>
    </w:p>
    <w:p w:rsidR="004E1761" w:rsidRDefault="00164A3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GIT </w:t>
      </w:r>
      <w:r w:rsidR="00095DF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:rsidR="004E1761" w:rsidRDefault="004E176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hat is a </w:t>
      </w:r>
      <w:r w:rsidRPr="00333FD0">
        <w:rPr>
          <w:rFonts w:ascii="Roboto" w:eastAsia="Roboto" w:hAnsi="Roboto" w:cs="Roboto"/>
          <w:sz w:val="28"/>
          <w:szCs w:val="28"/>
        </w:rPr>
        <w:t>git stash list?</w:t>
      </w:r>
    </w:p>
    <w:p w:rsidR="00AC613E" w:rsidRDefault="00AC613E" w:rsidP="00AC613E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40700F" w:rsidRPr="0040700F" w:rsidRDefault="0040700F" w:rsidP="0040700F">
      <w:pPr>
        <w:pStyle w:val="ListParagraph"/>
        <w:numPr>
          <w:ilvl w:val="0"/>
          <w:numId w:val="7"/>
        </w:num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Let us first understand git stash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>, i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will allow us to save changes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 xml:space="preserve"> in work area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without commit for temporary purpose and after then we can come back and 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 xml:space="preserve">retrieve and </w:t>
      </w:r>
      <w:r>
        <w:rPr>
          <w:rFonts w:ascii="Roboto" w:eastAsia="Roboto" w:hAnsi="Roboto" w:cs="Roboto"/>
          <w:color w:val="0070C0"/>
          <w:sz w:val="28"/>
          <w:szCs w:val="28"/>
        </w:rPr>
        <w:t>work and commit them later.</w:t>
      </w:r>
    </w:p>
    <w:p w:rsidR="002A7E71" w:rsidRPr="002A7E71" w:rsidRDefault="0040700F" w:rsidP="0040700F">
      <w:pPr>
        <w:pStyle w:val="ListParagraph"/>
        <w:numPr>
          <w:ilvl w:val="0"/>
          <w:numId w:val="7"/>
        </w:num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L</w:t>
      </w:r>
      <w:r w:rsidRPr="0040700F">
        <w:rPr>
          <w:rFonts w:ascii="Roboto" w:eastAsia="Roboto" w:hAnsi="Roboto" w:cs="Roboto"/>
          <w:color w:val="0070C0"/>
          <w:sz w:val="28"/>
          <w:szCs w:val="28"/>
        </w:rPr>
        <w:t>et's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us take example you are working in two different area production and development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>,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so currently you are in development are where you are making some change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>s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locally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 xml:space="preserve"> but the source code is not ready to do commi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and suddenly some production issue comes and you are ask to leave all 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>your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work 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 xml:space="preserve">and work </w:t>
      </w:r>
      <w:r>
        <w:rPr>
          <w:rFonts w:ascii="Roboto" w:eastAsia="Roboto" w:hAnsi="Roboto" w:cs="Roboto"/>
          <w:color w:val="0070C0"/>
          <w:sz w:val="28"/>
          <w:szCs w:val="28"/>
        </w:rPr>
        <w:t>on production issue on priority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>,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so to save you work 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 xml:space="preserve">locally </w:t>
      </w:r>
      <w:r>
        <w:rPr>
          <w:rFonts w:ascii="Roboto" w:eastAsia="Roboto" w:hAnsi="Roboto" w:cs="Roboto"/>
          <w:color w:val="0070C0"/>
          <w:sz w:val="28"/>
          <w:szCs w:val="28"/>
        </w:rPr>
        <w:t>in dev</w:t>
      </w:r>
      <w:r w:rsidR="00187AEA">
        <w:rPr>
          <w:rFonts w:ascii="Roboto" w:eastAsia="Roboto" w:hAnsi="Roboto" w:cs="Roboto"/>
          <w:color w:val="0070C0"/>
          <w:sz w:val="28"/>
          <w:szCs w:val="28"/>
        </w:rPr>
        <w:t>elopmen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you need </w:t>
      </w:r>
      <w:r w:rsidRPr="00187AEA">
        <w:rPr>
          <w:rFonts w:ascii="Roboto" w:eastAsia="Roboto" w:hAnsi="Roboto" w:cs="Roboto"/>
          <w:b/>
          <w:color w:val="0070C0"/>
          <w:sz w:val="28"/>
          <w:szCs w:val="28"/>
        </w:rPr>
        <w:t>NO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to commit but can stash you work locally and then go to production area work/resolve the issue and then come back to development area and retrieve you work in development and once all change done can commit. </w:t>
      </w:r>
    </w:p>
    <w:p w:rsidR="002A7E71" w:rsidRPr="002A7E71" w:rsidRDefault="002A7E71" w:rsidP="0040700F">
      <w:pPr>
        <w:pStyle w:val="ListParagraph"/>
        <w:numPr>
          <w:ilvl w:val="0"/>
          <w:numId w:val="7"/>
        </w:num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DD397D">
        <w:rPr>
          <w:rFonts w:ascii="Roboto" w:eastAsia="Roboto" w:hAnsi="Roboto" w:cs="Roboto"/>
          <w:b/>
          <w:color w:val="0070C0"/>
          <w:sz w:val="28"/>
          <w:szCs w:val="28"/>
        </w:rPr>
        <w:t xml:space="preserve">so this can happen multiple time so we save that locally multiple times. so </w:t>
      </w:r>
      <w:r w:rsidR="00187AEA" w:rsidRPr="00DD397D">
        <w:rPr>
          <w:rFonts w:ascii="Roboto" w:eastAsia="Roboto" w:hAnsi="Roboto" w:cs="Roboto"/>
          <w:b/>
          <w:color w:val="0070C0"/>
          <w:sz w:val="28"/>
          <w:szCs w:val="28"/>
        </w:rPr>
        <w:t xml:space="preserve">we might have saved/stash them multiple times/items so </w:t>
      </w:r>
      <w:r w:rsidRPr="00DD397D">
        <w:rPr>
          <w:rFonts w:ascii="Roboto" w:eastAsia="Roboto" w:hAnsi="Roboto" w:cs="Roboto"/>
          <w:b/>
          <w:color w:val="0070C0"/>
          <w:sz w:val="28"/>
          <w:szCs w:val="28"/>
        </w:rPr>
        <w:t>to list all those stashed work we can use command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2A7E71">
        <w:rPr>
          <w:rFonts w:ascii="Roboto" w:eastAsia="Roboto" w:hAnsi="Roboto" w:cs="Roboto"/>
          <w:b/>
          <w:color w:val="FF0000"/>
          <w:sz w:val="28"/>
          <w:szCs w:val="28"/>
        </w:rPr>
        <w:t>git stash list</w:t>
      </w:r>
    </w:p>
    <w:p w:rsidR="002A7E71" w:rsidRDefault="002A7E71" w:rsidP="0040700F">
      <w:pPr>
        <w:pStyle w:val="ListParagraph"/>
        <w:numPr>
          <w:ilvl w:val="0"/>
          <w:numId w:val="7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2A7E71">
        <w:rPr>
          <w:rFonts w:ascii="Roboto" w:eastAsia="Roboto" w:hAnsi="Roboto" w:cs="Roboto"/>
          <w:color w:val="0070C0"/>
          <w:sz w:val="28"/>
          <w:szCs w:val="28"/>
        </w:rPr>
        <w:t>Let's see below POC as usual :)</w:t>
      </w:r>
    </w:p>
    <w:p w:rsidR="00AC613E" w:rsidRPr="002A7E71" w:rsidRDefault="00AC613E" w:rsidP="00AC613E">
      <w:pPr>
        <w:pStyle w:val="ListParagraph"/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</w:p>
    <w:p w:rsidR="00333FD0" w:rsidRDefault="002A7E71" w:rsidP="002A7E71">
      <w:pPr>
        <w:ind w:left="9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932295" cy="3897513"/>
            <wp:effectExtent l="1905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3897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7E71" w:rsidRDefault="002A7E71" w:rsidP="002A7E71">
      <w:pPr>
        <w:ind w:left="9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6932295" cy="1971675"/>
            <wp:effectExtent l="1905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t="49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56EB" w:rsidRDefault="007F56EB" w:rsidP="002A7E71">
      <w:pPr>
        <w:ind w:left="90"/>
        <w:jc w:val="both"/>
        <w:rPr>
          <w:rFonts w:ascii="Roboto" w:eastAsia="Roboto" w:hAnsi="Roboto" w:cs="Roboto"/>
          <w:sz w:val="28"/>
          <w:szCs w:val="28"/>
        </w:rPr>
      </w:pPr>
    </w:p>
    <w:p w:rsidR="00564C82" w:rsidRPr="00333FD0" w:rsidRDefault="00564C82" w:rsidP="002A7E71">
      <w:pPr>
        <w:ind w:left="90"/>
        <w:jc w:val="both"/>
        <w:rPr>
          <w:rFonts w:ascii="Roboto" w:eastAsia="Roboto" w:hAnsi="Roboto" w:cs="Roboto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How do you get a list of all the files that have been updated in a given commit?</w:t>
      </w:r>
    </w:p>
    <w:p w:rsidR="00D22A7D" w:rsidRDefault="00D22A7D" w:rsidP="00D22A7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6A0DE9" w:rsidRPr="006A0DE9" w:rsidRDefault="006A0DE9" w:rsidP="006A0DE9">
      <w:pPr>
        <w:pStyle w:val="ListParagraph"/>
        <w:numPr>
          <w:ilvl w:val="0"/>
          <w:numId w:val="6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we can use </w:t>
      </w:r>
      <w:r w:rsidRPr="006A0DE9">
        <w:rPr>
          <w:rFonts w:ascii="Roboto" w:eastAsia="Roboto" w:hAnsi="Roboto" w:cs="Roboto"/>
          <w:b/>
          <w:color w:val="FF0000"/>
          <w:sz w:val="28"/>
          <w:szCs w:val="28"/>
        </w:rPr>
        <w:t xml:space="preserve">git show </w:t>
      </w:r>
      <w:proofErr w:type="spellStart"/>
      <w:r w:rsidRPr="006A0DE9">
        <w:rPr>
          <w:rFonts w:ascii="Roboto" w:eastAsia="Roboto" w:hAnsi="Roboto" w:cs="Roboto"/>
          <w:b/>
          <w:color w:val="FF0000"/>
          <w:sz w:val="28"/>
          <w:szCs w:val="28"/>
        </w:rPr>
        <w:t>commit_id</w:t>
      </w:r>
      <w:proofErr w:type="spellEnd"/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, but let's go with some </w:t>
      </w:r>
      <w:proofErr w:type="spellStart"/>
      <w:r w:rsidRPr="006A0DE9"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 :)</w:t>
      </w:r>
    </w:p>
    <w:p w:rsidR="006045F2" w:rsidRPr="006045F2" w:rsidRDefault="006045F2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let's understand </w:t>
      </w:r>
      <w:r w:rsidRPr="006045F2">
        <w:rPr>
          <w:rFonts w:ascii="Roboto" w:eastAsia="Roboto" w:hAnsi="Roboto" w:cs="Roboto"/>
          <w:color w:val="0070C0"/>
          <w:sz w:val="28"/>
          <w:szCs w:val="28"/>
        </w:rPr>
        <w:t>Commi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first. Commit </w:t>
      </w:r>
      <w:r w:rsidRPr="006045F2">
        <w:rPr>
          <w:rFonts w:ascii="Roboto" w:eastAsia="Roboto" w:hAnsi="Roboto" w:cs="Roboto"/>
          <w:color w:val="0070C0"/>
          <w:sz w:val="28"/>
          <w:szCs w:val="28"/>
        </w:rPr>
        <w:t xml:space="preserve"> means that you want to 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 xml:space="preserve">save a </w:t>
      </w:r>
      <w:r w:rsidRPr="006045F2">
        <w:rPr>
          <w:rFonts w:ascii="Roboto" w:eastAsia="Roboto" w:hAnsi="Roboto" w:cs="Roboto"/>
          <w:color w:val="0070C0"/>
          <w:sz w:val="28"/>
          <w:szCs w:val="28"/>
        </w:rPr>
        <w:t xml:space="preserve">snapshot of </w:t>
      </w:r>
      <w:r>
        <w:rPr>
          <w:rFonts w:ascii="Roboto" w:eastAsia="Roboto" w:hAnsi="Roboto" w:cs="Roboto"/>
          <w:color w:val="0070C0"/>
          <w:sz w:val="28"/>
          <w:szCs w:val="28"/>
        </w:rPr>
        <w:t>that particular state of you project so at later point you can review that changes with commit id.</w:t>
      </w:r>
    </w:p>
    <w:p w:rsidR="00014083" w:rsidRDefault="00014083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14083">
        <w:rPr>
          <w:rFonts w:ascii="Roboto" w:eastAsia="Roboto" w:hAnsi="Roboto" w:cs="Roboto"/>
          <w:color w:val="0070C0"/>
          <w:sz w:val="28"/>
          <w:szCs w:val="28"/>
        </w:rPr>
        <w:t xml:space="preserve">To see which are the commit done </w:t>
      </w:r>
      <w:r w:rsidR="00DD397D">
        <w:rPr>
          <w:rFonts w:ascii="Roboto" w:eastAsia="Roboto" w:hAnsi="Roboto" w:cs="Roboto"/>
          <w:color w:val="0070C0"/>
          <w:sz w:val="28"/>
          <w:szCs w:val="28"/>
        </w:rPr>
        <w:t xml:space="preserve">and its information </w:t>
      </w:r>
      <w:r w:rsidRPr="00014083">
        <w:rPr>
          <w:rFonts w:ascii="Roboto" w:eastAsia="Roboto" w:hAnsi="Roboto" w:cs="Roboto"/>
          <w:color w:val="0070C0"/>
          <w:sz w:val="28"/>
          <w:szCs w:val="28"/>
        </w:rPr>
        <w:t>use command</w:t>
      </w:r>
      <w:r w:rsidRPr="00014083">
        <w:rPr>
          <w:rFonts w:ascii="Roboto" w:eastAsia="Roboto" w:hAnsi="Roboto" w:cs="Roboto"/>
          <w:sz w:val="28"/>
          <w:szCs w:val="28"/>
        </w:rPr>
        <w:t xml:space="preserve"> </w:t>
      </w:r>
      <w:r w:rsidRPr="00014083">
        <w:rPr>
          <w:rFonts w:ascii="Roboto" w:eastAsia="Roboto" w:hAnsi="Roboto" w:cs="Roboto"/>
          <w:b/>
          <w:color w:val="FF0000"/>
          <w:sz w:val="28"/>
          <w:szCs w:val="28"/>
        </w:rPr>
        <w:t>git log</w:t>
      </w:r>
    </w:p>
    <w:p w:rsidR="006A0DE9" w:rsidRDefault="006A0DE9" w:rsidP="00054263">
      <w:pPr>
        <w:pStyle w:val="ListParagraph"/>
        <w:ind w:left="36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b/>
          <w:noProof/>
          <w:color w:val="FF0000"/>
          <w:sz w:val="28"/>
          <w:szCs w:val="28"/>
          <w:lang w:val="en-US" w:eastAsia="en-US"/>
        </w:rPr>
        <w:drawing>
          <wp:inline distT="0" distB="0" distL="0" distR="0">
            <wp:extent cx="6924675" cy="3933825"/>
            <wp:effectExtent l="1905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4675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4263" w:rsidRDefault="00054263" w:rsidP="00054263">
      <w:pPr>
        <w:pStyle w:val="ListParagraph"/>
        <w:ind w:left="36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6A0DE9" w:rsidRPr="006A0DE9" w:rsidRDefault="006A0DE9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Let us take an below example there are 4 files as in below </w:t>
      </w:r>
      <w:proofErr w:type="spellStart"/>
      <w:r w:rsidRPr="006A0DE9"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 done and </w:t>
      </w:r>
      <w:proofErr w:type="spellStart"/>
      <w:r w:rsidRPr="006A0DE9">
        <w:rPr>
          <w:rFonts w:ascii="Roboto" w:eastAsia="Roboto" w:hAnsi="Roboto" w:cs="Roboto"/>
          <w:color w:val="0070C0"/>
          <w:sz w:val="28"/>
          <w:szCs w:val="28"/>
        </w:rPr>
        <w:t>i</w:t>
      </w:r>
      <w:proofErr w:type="spellEnd"/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 have edited those file with some content and added them to commit.</w:t>
      </w:r>
      <w:r w:rsidR="00054263">
        <w:rPr>
          <w:rFonts w:ascii="Roboto" w:eastAsia="Roboto" w:hAnsi="Roboto" w:cs="Roboto"/>
          <w:color w:val="0070C0"/>
          <w:sz w:val="28"/>
          <w:szCs w:val="28"/>
        </w:rPr>
        <w:t>(from working area-&gt;staging-&gt;commit)</w:t>
      </w:r>
    </w:p>
    <w:p w:rsidR="006A0DE9" w:rsidRPr="006A0DE9" w:rsidRDefault="006A0DE9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so now </w:t>
      </w:r>
      <w:proofErr w:type="spellStart"/>
      <w:r w:rsidRPr="006A0DE9">
        <w:rPr>
          <w:rFonts w:ascii="Roboto" w:eastAsia="Roboto" w:hAnsi="Roboto" w:cs="Roboto"/>
          <w:color w:val="0070C0"/>
          <w:sz w:val="28"/>
          <w:szCs w:val="28"/>
        </w:rPr>
        <w:t>i</w:t>
      </w:r>
      <w:proofErr w:type="spellEnd"/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 can use </w:t>
      </w:r>
      <w:r w:rsidRPr="00054263">
        <w:rPr>
          <w:rFonts w:ascii="Roboto" w:eastAsia="Roboto" w:hAnsi="Roboto" w:cs="Roboto"/>
          <w:b/>
          <w:color w:val="FF0000"/>
          <w:sz w:val="28"/>
          <w:szCs w:val="28"/>
        </w:rPr>
        <w:t>git log</w:t>
      </w:r>
      <w:r w:rsidRPr="006A0DE9">
        <w:rPr>
          <w:rFonts w:ascii="Roboto" w:eastAsia="Roboto" w:hAnsi="Roboto" w:cs="Roboto"/>
          <w:color w:val="0070C0"/>
          <w:sz w:val="28"/>
          <w:szCs w:val="28"/>
        </w:rPr>
        <w:t xml:space="preserve"> to see all commit id and info</w:t>
      </w:r>
    </w:p>
    <w:p w:rsidR="006A0DE9" w:rsidRPr="00054263" w:rsidRDefault="006A0DE9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54263">
        <w:rPr>
          <w:rFonts w:ascii="Roboto" w:eastAsia="Roboto" w:hAnsi="Roboto" w:cs="Roboto"/>
          <w:color w:val="0070C0"/>
          <w:sz w:val="28"/>
          <w:szCs w:val="28"/>
        </w:rPr>
        <w:t xml:space="preserve">now if we want to find the files </w:t>
      </w:r>
      <w:r w:rsidR="00054263" w:rsidRPr="00054263">
        <w:rPr>
          <w:rFonts w:ascii="Roboto" w:eastAsia="Roboto" w:hAnsi="Roboto" w:cs="Roboto"/>
          <w:color w:val="0070C0"/>
          <w:sz w:val="28"/>
          <w:szCs w:val="28"/>
        </w:rPr>
        <w:t xml:space="preserve">and there info </w:t>
      </w:r>
      <w:r w:rsidRPr="00054263">
        <w:rPr>
          <w:rFonts w:ascii="Roboto" w:eastAsia="Roboto" w:hAnsi="Roboto" w:cs="Roboto"/>
          <w:color w:val="0070C0"/>
          <w:sz w:val="28"/>
          <w:szCs w:val="28"/>
        </w:rPr>
        <w:t xml:space="preserve">based on that commit id then use below </w:t>
      </w:r>
      <w:r w:rsidR="00B165CB" w:rsidRPr="00054263">
        <w:rPr>
          <w:rFonts w:ascii="Roboto" w:eastAsia="Roboto" w:hAnsi="Roboto" w:cs="Roboto"/>
          <w:color w:val="0070C0"/>
          <w:sz w:val="28"/>
          <w:szCs w:val="28"/>
        </w:rPr>
        <w:t>command</w:t>
      </w:r>
      <w:r w:rsidR="00054263" w:rsidRPr="00054263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054263">
        <w:rPr>
          <w:rFonts w:ascii="Roboto" w:eastAsia="Roboto" w:hAnsi="Roboto" w:cs="Roboto"/>
          <w:b/>
          <w:color w:val="FF0000"/>
          <w:sz w:val="28"/>
          <w:szCs w:val="28"/>
        </w:rPr>
        <w:t xml:space="preserve">git show </w:t>
      </w:r>
      <w:proofErr w:type="spellStart"/>
      <w:r w:rsidRPr="00054263">
        <w:rPr>
          <w:rFonts w:ascii="Roboto" w:eastAsia="Roboto" w:hAnsi="Roboto" w:cs="Roboto"/>
          <w:b/>
          <w:color w:val="FF0000"/>
          <w:sz w:val="28"/>
          <w:szCs w:val="28"/>
        </w:rPr>
        <w:t>commit_id</w:t>
      </w:r>
      <w:proofErr w:type="spellEnd"/>
      <w:r w:rsidRPr="00054263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</w:p>
    <w:p w:rsidR="006A0DE9" w:rsidRPr="006A0DE9" w:rsidRDefault="006A0DE9" w:rsidP="00014083">
      <w:pPr>
        <w:pStyle w:val="ListParagraph"/>
        <w:numPr>
          <w:ilvl w:val="0"/>
          <w:numId w:val="4"/>
        </w:numPr>
        <w:ind w:left="36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6A0DE9">
        <w:rPr>
          <w:rFonts w:ascii="Roboto" w:eastAsia="Roboto" w:hAnsi="Roboto" w:cs="Roboto"/>
          <w:color w:val="0070C0"/>
          <w:sz w:val="28"/>
          <w:szCs w:val="28"/>
        </w:rPr>
        <w:lastRenderedPageBreak/>
        <w:t>Below is the example. Hope so this question is asking below only :)</w:t>
      </w:r>
    </w:p>
    <w:p w:rsidR="006A0DE9" w:rsidRDefault="006A0DE9" w:rsidP="006A0DE9">
      <w:pPr>
        <w:pStyle w:val="ListParagraph"/>
        <w:ind w:left="-27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b/>
          <w:noProof/>
          <w:color w:val="FF0000"/>
          <w:sz w:val="28"/>
          <w:szCs w:val="28"/>
          <w:lang w:val="en-US" w:eastAsia="en-US"/>
        </w:rPr>
        <w:drawing>
          <wp:inline distT="0" distB="0" distL="0" distR="0">
            <wp:extent cx="6934200" cy="4505325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0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DE9" w:rsidRPr="00014083" w:rsidRDefault="006A0DE9" w:rsidP="006A0DE9">
      <w:pPr>
        <w:pStyle w:val="ListParagraph"/>
        <w:ind w:left="-27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2C3CDD" w:rsidRDefault="002C3CDD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:rsidR="002C3CDD" w:rsidRPr="00333FD0" w:rsidRDefault="002C3CDD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What is a Git merge conflict?</w:t>
      </w:r>
    </w:p>
    <w:p w:rsidR="001E0779" w:rsidRPr="00334C77" w:rsidRDefault="001E0779" w:rsidP="0085007B">
      <w:pPr>
        <w:pStyle w:val="ListParagraph"/>
        <w:numPr>
          <w:ilvl w:val="0"/>
          <w:numId w:val="4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334C77">
        <w:rPr>
          <w:rFonts w:ascii="Roboto" w:eastAsia="Roboto" w:hAnsi="Roboto" w:cs="Roboto"/>
          <w:color w:val="0070C0"/>
          <w:sz w:val="28"/>
          <w:szCs w:val="28"/>
        </w:rPr>
        <w:t>merge conflicts can occur  in the process  of integrating  commits from  a different source branch</w:t>
      </w:r>
    </w:p>
    <w:p w:rsidR="001E0779" w:rsidRPr="00334C77" w:rsidRDefault="001E0779" w:rsidP="0085007B">
      <w:pPr>
        <w:pStyle w:val="ListParagraph"/>
        <w:numPr>
          <w:ilvl w:val="0"/>
          <w:numId w:val="4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334C77">
        <w:rPr>
          <w:rFonts w:ascii="Roboto" w:eastAsia="Roboto" w:hAnsi="Roboto" w:cs="Roboto"/>
          <w:color w:val="0070C0"/>
          <w:sz w:val="28"/>
          <w:szCs w:val="28"/>
        </w:rPr>
        <w:t>when a merge  cannot be fully  performed  automatically  then a merge  conflict takes place.</w:t>
      </w:r>
    </w:p>
    <w:p w:rsidR="001E0779" w:rsidRPr="00334C77" w:rsidRDefault="001E0779" w:rsidP="0085007B">
      <w:pPr>
        <w:pStyle w:val="ListParagraph"/>
        <w:numPr>
          <w:ilvl w:val="0"/>
          <w:numId w:val="4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334C77">
        <w:rPr>
          <w:rFonts w:ascii="Roboto" w:eastAsia="Roboto" w:hAnsi="Roboto" w:cs="Roboto"/>
          <w:color w:val="0070C0"/>
          <w:sz w:val="28"/>
          <w:szCs w:val="28"/>
        </w:rPr>
        <w:t>git will try to combine as much as it can but will leave special markers(</w:t>
      </w:r>
      <w:proofErr w:type="spellStart"/>
      <w:r w:rsidRPr="00334C77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334C77">
        <w:rPr>
          <w:rFonts w:ascii="Roboto" w:eastAsia="Roboto" w:hAnsi="Roboto" w:cs="Roboto"/>
          <w:color w:val="0070C0"/>
          <w:sz w:val="28"/>
          <w:szCs w:val="28"/>
        </w:rPr>
        <w:t>. &gt;&gt;&gt; and &lt;&lt;&lt;)</w:t>
      </w:r>
    </w:p>
    <w:p w:rsidR="001E0779" w:rsidRPr="00334C77" w:rsidRDefault="001E0779" w:rsidP="0085007B">
      <w:pPr>
        <w:pStyle w:val="ListParagraph"/>
        <w:numPr>
          <w:ilvl w:val="0"/>
          <w:numId w:val="4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334C77">
        <w:rPr>
          <w:rFonts w:ascii="Roboto" w:eastAsia="Roboto" w:hAnsi="Roboto" w:cs="Roboto"/>
          <w:color w:val="0070C0"/>
          <w:sz w:val="28"/>
          <w:szCs w:val="28"/>
        </w:rPr>
        <w:t xml:space="preserve">in other words conflict can arise when two different users are accessing </w:t>
      </w:r>
      <w:r w:rsidR="00334C77">
        <w:rPr>
          <w:rFonts w:ascii="Roboto" w:eastAsia="Roboto" w:hAnsi="Roboto" w:cs="Roboto"/>
          <w:color w:val="0070C0"/>
          <w:sz w:val="28"/>
          <w:szCs w:val="28"/>
        </w:rPr>
        <w:t>same place or same lines of a code in source code. when try to merge git will give an error</w:t>
      </w:r>
    </w:p>
    <w:p w:rsidR="00333FD0" w:rsidRPr="00333FD0" w:rsidRDefault="00333FD0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How do you distinguish between git fetch and git pull? How do you di</w:t>
      </w:r>
      <w:r w:rsidR="00164A31">
        <w:rPr>
          <w:rFonts w:ascii="Roboto" w:eastAsia="Roboto" w:hAnsi="Roboto" w:cs="Roboto"/>
          <w:sz w:val="28"/>
          <w:szCs w:val="28"/>
        </w:rPr>
        <w:t>fferentiate</w:t>
      </w:r>
      <w:r w:rsidRPr="00333FD0">
        <w:rPr>
          <w:rFonts w:ascii="Roboto" w:eastAsia="Roboto" w:hAnsi="Roboto" w:cs="Roboto"/>
          <w:sz w:val="28"/>
          <w:szCs w:val="28"/>
        </w:rPr>
        <w:t xml:space="preserve"> between Git Merge and Git Rebase?</w:t>
      </w:r>
    </w:p>
    <w:p w:rsidR="00333FD0" w:rsidRPr="008B4A82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b/>
          <w:color w:val="0070C0"/>
          <w:sz w:val="28"/>
          <w:szCs w:val="28"/>
        </w:rPr>
        <w:t>git fetch</w:t>
      </w: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 means you are doing a operation from remote to your local </w:t>
      </w:r>
    </w:p>
    <w:p w:rsidR="0084621B" w:rsidRPr="008B4A82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b/>
          <w:bCs/>
          <w:color w:val="0070C0"/>
          <w:sz w:val="28"/>
          <w:szCs w:val="28"/>
        </w:rPr>
        <w:t>git fetch</w:t>
      </w:r>
      <w:r w:rsidRPr="008B4A82">
        <w:rPr>
          <w:rFonts w:ascii="Roboto" w:eastAsia="Roboto" w:hAnsi="Roboto" w:cs="Roboto"/>
          <w:color w:val="0070C0"/>
          <w:sz w:val="28"/>
          <w:szCs w:val="28"/>
        </w:rPr>
        <w:t>  only downloads new data from a remote repository but it doesn't integrate any of this new data into your working files.</w:t>
      </w:r>
    </w:p>
    <w:p w:rsidR="0084621B" w:rsidRPr="008B4A82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b/>
          <w:color w:val="0070C0"/>
          <w:sz w:val="28"/>
          <w:szCs w:val="28"/>
        </w:rPr>
        <w:t>git fetch</w:t>
      </w: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 is safer as it will not screw your code or repository</w:t>
      </w:r>
    </w:p>
    <w:p w:rsidR="0084621B" w:rsidRPr="008B4A82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b/>
          <w:color w:val="0070C0"/>
          <w:sz w:val="28"/>
          <w:szCs w:val="28"/>
        </w:rPr>
        <w:lastRenderedPageBreak/>
        <w:t>git pull</w:t>
      </w: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 means that you are downloading new data from a remote repository and also integrating that into your working files.</w:t>
      </w:r>
    </w:p>
    <w:p w:rsidR="0084621B" w:rsidRPr="008B4A82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with </w:t>
      </w:r>
      <w:r w:rsidRPr="00146AB4">
        <w:rPr>
          <w:rFonts w:ascii="Roboto" w:eastAsia="Roboto" w:hAnsi="Roboto" w:cs="Roboto"/>
          <w:b/>
          <w:color w:val="0070C0"/>
          <w:sz w:val="28"/>
          <w:szCs w:val="28"/>
        </w:rPr>
        <w:t>git pull</w:t>
      </w: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 there are more chances of getting merge conflict issue.</w:t>
      </w:r>
    </w:p>
    <w:p w:rsidR="0084621B" w:rsidRDefault="0084621B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B4A82">
        <w:rPr>
          <w:rFonts w:ascii="Roboto" w:eastAsia="Roboto" w:hAnsi="Roboto" w:cs="Roboto"/>
          <w:color w:val="0070C0"/>
          <w:sz w:val="28"/>
          <w:szCs w:val="28"/>
        </w:rPr>
        <w:t xml:space="preserve">To avoid that </w:t>
      </w:r>
      <w:r w:rsidR="008B4A82" w:rsidRPr="008B4A82">
        <w:rPr>
          <w:rFonts w:ascii="Roboto" w:eastAsia="Roboto" w:hAnsi="Roboto" w:cs="Roboto"/>
          <w:color w:val="0070C0"/>
          <w:sz w:val="28"/>
          <w:szCs w:val="28"/>
        </w:rPr>
        <w:t xml:space="preserve">ensure you are doing a </w:t>
      </w:r>
      <w:r w:rsidR="008B4A82" w:rsidRPr="00146AB4">
        <w:rPr>
          <w:rFonts w:ascii="Roboto" w:eastAsia="Roboto" w:hAnsi="Roboto" w:cs="Roboto"/>
          <w:b/>
          <w:color w:val="0070C0"/>
          <w:sz w:val="28"/>
          <w:szCs w:val="28"/>
        </w:rPr>
        <w:t>git pull</w:t>
      </w:r>
      <w:r w:rsidR="008B4A82" w:rsidRPr="008B4A82">
        <w:rPr>
          <w:rFonts w:ascii="Roboto" w:eastAsia="Roboto" w:hAnsi="Roboto" w:cs="Roboto"/>
          <w:color w:val="0070C0"/>
          <w:sz w:val="28"/>
          <w:szCs w:val="28"/>
        </w:rPr>
        <w:t xml:space="preserve"> should not have any uncommitted changes in your local repos</w:t>
      </w:r>
    </w:p>
    <w:p w:rsidR="00AF4492" w:rsidRPr="00AF4492" w:rsidRDefault="00AF4492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146AB4">
        <w:rPr>
          <w:rFonts w:ascii="Roboto" w:eastAsia="Roboto" w:hAnsi="Roboto" w:cs="Roboto"/>
          <w:b/>
          <w:color w:val="0070C0"/>
          <w:sz w:val="28"/>
          <w:szCs w:val="28"/>
        </w:rPr>
        <w:t>Git pull</w:t>
      </w:r>
      <w:r w:rsidRPr="00AF4492">
        <w:rPr>
          <w:rFonts w:ascii="Roboto" w:eastAsia="Roboto" w:hAnsi="Roboto" w:cs="Roboto"/>
          <w:color w:val="0070C0"/>
          <w:sz w:val="28"/>
          <w:szCs w:val="28"/>
        </w:rPr>
        <w:t xml:space="preserve"> is a </w:t>
      </w:r>
      <w:r w:rsidRPr="00146AB4">
        <w:rPr>
          <w:rFonts w:ascii="Roboto" w:eastAsia="Roboto" w:hAnsi="Roboto" w:cs="Roboto"/>
          <w:b/>
          <w:color w:val="0070C0"/>
          <w:sz w:val="28"/>
          <w:szCs w:val="28"/>
        </w:rPr>
        <w:t>git fetch</w:t>
      </w:r>
      <w:r w:rsidRPr="00AF4492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="00146AB4">
        <w:rPr>
          <w:rFonts w:ascii="Roboto" w:eastAsia="Roboto" w:hAnsi="Roboto" w:cs="Roboto"/>
          <w:color w:val="0070C0"/>
          <w:sz w:val="28"/>
          <w:szCs w:val="28"/>
        </w:rPr>
        <w:t xml:space="preserve">request plus additional action </w:t>
      </w:r>
      <w:r w:rsidRPr="00AF4492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146AB4">
        <w:rPr>
          <w:rFonts w:ascii="Roboto" w:eastAsia="Roboto" w:hAnsi="Roboto" w:cs="Roboto"/>
          <w:b/>
          <w:color w:val="0070C0"/>
          <w:sz w:val="28"/>
          <w:szCs w:val="28"/>
        </w:rPr>
        <w:t>git merge</w:t>
      </w:r>
    </w:p>
    <w:p w:rsidR="007F62E7" w:rsidRDefault="007F62E7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146AB4">
        <w:rPr>
          <w:rFonts w:ascii="Roboto" w:eastAsia="Roboto" w:hAnsi="Roboto" w:cs="Roboto"/>
          <w:b/>
          <w:color w:val="0070C0"/>
          <w:sz w:val="28"/>
          <w:szCs w:val="28"/>
        </w:rPr>
        <w:t>Git Merg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means adding the commits together with another branch(or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. Master </w:t>
      </w:r>
      <w:r w:rsidR="00B013BA">
        <w:rPr>
          <w:rFonts w:ascii="Roboto" w:eastAsia="Roboto" w:hAnsi="Roboto" w:cs="Roboto"/>
          <w:color w:val="0070C0"/>
          <w:sz w:val="28"/>
          <w:szCs w:val="28"/>
        </w:rPr>
        <w:t>branch</w:t>
      </w:r>
      <w:r>
        <w:rPr>
          <w:rFonts w:ascii="Roboto" w:eastAsia="Roboto" w:hAnsi="Roboto" w:cs="Roboto"/>
          <w:color w:val="0070C0"/>
          <w:sz w:val="28"/>
          <w:szCs w:val="28"/>
        </w:rPr>
        <w:t>)</w:t>
      </w:r>
    </w:p>
    <w:p w:rsidR="00B805F2" w:rsidRDefault="00B805F2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CE418A">
        <w:rPr>
          <w:rFonts w:ascii="Roboto" w:eastAsia="Roboto" w:hAnsi="Roboto" w:cs="Roboto"/>
          <w:b/>
          <w:color w:val="0070C0"/>
          <w:sz w:val="28"/>
          <w:szCs w:val="28"/>
        </w:rPr>
        <w:t>Git Merg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and </w:t>
      </w:r>
      <w:r w:rsidRPr="00CE418A">
        <w:rPr>
          <w:rFonts w:ascii="Roboto" w:eastAsia="Roboto" w:hAnsi="Roboto" w:cs="Roboto"/>
          <w:b/>
          <w:color w:val="0070C0"/>
          <w:sz w:val="28"/>
          <w:szCs w:val="28"/>
        </w:rPr>
        <w:t>Git Rebas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both are used to integrate changes from one branch into another.</w:t>
      </w:r>
    </w:p>
    <w:p w:rsidR="00B805F2" w:rsidRDefault="00CA6E39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B013BA">
        <w:rPr>
          <w:rFonts w:ascii="Roboto" w:eastAsia="Roboto" w:hAnsi="Roboto" w:cs="Roboto"/>
          <w:b/>
          <w:color w:val="0070C0"/>
          <w:sz w:val="28"/>
          <w:szCs w:val="28"/>
        </w:rPr>
        <w:t>rebasing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is a </w:t>
      </w:r>
      <w:r w:rsidR="007F62E7">
        <w:rPr>
          <w:rFonts w:ascii="Roboto" w:eastAsia="Roboto" w:hAnsi="Roboto" w:cs="Roboto"/>
          <w:color w:val="0070C0"/>
          <w:sz w:val="28"/>
          <w:szCs w:val="28"/>
        </w:rPr>
        <w:t>process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of taking one </w:t>
      </w:r>
      <w:r w:rsidR="007F62E7">
        <w:rPr>
          <w:rFonts w:ascii="Roboto" w:eastAsia="Roboto" w:hAnsi="Roboto" w:cs="Roboto"/>
          <w:color w:val="0070C0"/>
          <w:sz w:val="28"/>
          <w:szCs w:val="28"/>
        </w:rPr>
        <w:t>branch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and adding to tip of another, where tip is the last commit in that branch</w:t>
      </w:r>
    </w:p>
    <w:p w:rsidR="00B013BA" w:rsidRPr="008B4A82" w:rsidRDefault="00B013BA" w:rsidP="008B4A82">
      <w:pPr>
        <w:pStyle w:val="ListParagraph"/>
        <w:numPr>
          <w:ilvl w:val="0"/>
          <w:numId w:val="8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B013BA">
        <w:rPr>
          <w:rFonts w:ascii="Roboto" w:eastAsia="Roboto" w:hAnsi="Roboto" w:cs="Roboto"/>
          <w:color w:val="0070C0"/>
          <w:sz w:val="28"/>
          <w:szCs w:val="28"/>
        </w:rPr>
        <w:t>the main difference between</w:t>
      </w:r>
      <w:r w:rsidR="00CC1E63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="00CC1E63" w:rsidRPr="00CC1E63">
        <w:rPr>
          <w:rFonts w:ascii="Roboto" w:eastAsia="Roboto" w:hAnsi="Roboto" w:cs="Roboto"/>
          <w:b/>
          <w:color w:val="0070C0"/>
          <w:sz w:val="28"/>
          <w:szCs w:val="28"/>
        </w:rPr>
        <w:t>git</w:t>
      </w:r>
      <w:r w:rsidRPr="00CC1E63">
        <w:rPr>
          <w:rFonts w:ascii="Roboto" w:eastAsia="Roboto" w:hAnsi="Roboto" w:cs="Roboto"/>
          <w:b/>
          <w:color w:val="0070C0"/>
          <w:sz w:val="28"/>
          <w:szCs w:val="28"/>
        </w:rPr>
        <w:t xml:space="preserve"> merge</w:t>
      </w:r>
      <w:r w:rsidRPr="00B013BA">
        <w:rPr>
          <w:rFonts w:ascii="Roboto" w:eastAsia="Roboto" w:hAnsi="Roboto" w:cs="Roboto"/>
          <w:color w:val="0070C0"/>
          <w:sz w:val="28"/>
          <w:szCs w:val="28"/>
        </w:rPr>
        <w:t xml:space="preserve"> and </w:t>
      </w:r>
      <w:r w:rsidR="00CC1E63" w:rsidRPr="00383C8D">
        <w:rPr>
          <w:rFonts w:ascii="Roboto" w:eastAsia="Roboto" w:hAnsi="Roboto" w:cs="Roboto"/>
          <w:b/>
          <w:color w:val="0070C0"/>
          <w:sz w:val="28"/>
          <w:szCs w:val="28"/>
        </w:rPr>
        <w:t xml:space="preserve">git </w:t>
      </w:r>
      <w:r w:rsidRPr="00383C8D">
        <w:rPr>
          <w:rFonts w:ascii="Roboto" w:eastAsia="Roboto" w:hAnsi="Roboto" w:cs="Roboto"/>
          <w:b/>
          <w:color w:val="0070C0"/>
          <w:sz w:val="28"/>
          <w:szCs w:val="28"/>
        </w:rPr>
        <w:t xml:space="preserve">rebase </w:t>
      </w:r>
      <w:r w:rsidRPr="00B013BA">
        <w:rPr>
          <w:rFonts w:ascii="Roboto" w:eastAsia="Roboto" w:hAnsi="Roboto" w:cs="Roboto"/>
          <w:color w:val="0070C0"/>
          <w:sz w:val="28"/>
          <w:szCs w:val="28"/>
        </w:rPr>
        <w:t>is that while merge preserves history and rebase rewrites it.</w:t>
      </w:r>
    </w:p>
    <w:p w:rsidR="0084621B" w:rsidRPr="00333FD0" w:rsidRDefault="0084621B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 xml:space="preserve">What </w:t>
      </w:r>
      <w:r w:rsidR="00164A31">
        <w:rPr>
          <w:rFonts w:ascii="Roboto" w:eastAsia="Roboto" w:hAnsi="Roboto" w:cs="Roboto"/>
          <w:sz w:val="28"/>
          <w:szCs w:val="28"/>
        </w:rPr>
        <w:t>command</w:t>
      </w:r>
      <w:r w:rsidRPr="00333FD0">
        <w:rPr>
          <w:rFonts w:ascii="Roboto" w:eastAsia="Roboto" w:hAnsi="Roboto" w:cs="Roboto"/>
          <w:sz w:val="28"/>
          <w:szCs w:val="28"/>
        </w:rPr>
        <w:t xml:space="preserve"> uploads any GitHub repository to your computer using the git command?</w:t>
      </w:r>
    </w:p>
    <w:p w:rsidR="00333FD0" w:rsidRDefault="00A02411" w:rsidP="00A02411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>Adding remotes</w:t>
      </w:r>
    </w:p>
    <w:p w:rsidR="00A02411" w:rsidRDefault="00A02411" w:rsidP="00A02411">
      <w:pPr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 xml:space="preserve">git remote add </w:t>
      </w:r>
      <w:proofErr w:type="spellStart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>origin_name</w:t>
      </w:r>
      <w:proofErr w:type="spellEnd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>https_link</w:t>
      </w:r>
      <w:proofErr w:type="spellEnd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r w:rsidRPr="0085007B">
        <w:rPr>
          <w:rFonts w:ascii="Roboto" w:eastAsia="Roboto" w:hAnsi="Roboto" w:cs="Roboto"/>
          <w:color w:val="4F81BD" w:themeColor="accent1"/>
          <w:sz w:val="28"/>
          <w:szCs w:val="28"/>
        </w:rPr>
        <w:t>or</w:t>
      </w:r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 xml:space="preserve"> git remote add </w:t>
      </w:r>
      <w:proofErr w:type="spellStart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>origin_name</w:t>
      </w:r>
      <w:proofErr w:type="spellEnd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C36CD8">
        <w:rPr>
          <w:rFonts w:ascii="Roboto" w:eastAsia="Roboto" w:hAnsi="Roboto" w:cs="Roboto"/>
          <w:b/>
          <w:color w:val="FF0000"/>
          <w:sz w:val="28"/>
          <w:szCs w:val="28"/>
        </w:rPr>
        <w:t>sshink</w:t>
      </w:r>
      <w:proofErr w:type="spellEnd"/>
    </w:p>
    <w:p w:rsidR="001E0100" w:rsidRDefault="001E0100" w:rsidP="001E0100">
      <w:pPr>
        <w:tabs>
          <w:tab w:val="left" w:pos="90"/>
        </w:tabs>
        <w:ind w:left="450"/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b/>
          <w:noProof/>
          <w:color w:val="FF0000"/>
          <w:sz w:val="28"/>
          <w:szCs w:val="28"/>
          <w:lang w:val="en-US" w:eastAsia="en-US"/>
        </w:rPr>
        <w:drawing>
          <wp:inline distT="0" distB="0" distL="0" distR="0">
            <wp:extent cx="6369050" cy="190754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050" cy="1907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0100" w:rsidRPr="00C36CD8" w:rsidRDefault="001E0100" w:rsidP="001E0100">
      <w:pPr>
        <w:tabs>
          <w:tab w:val="left" w:pos="90"/>
        </w:tabs>
        <w:ind w:left="450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 xml:space="preserve">How do you write a commit message using the command? </w:t>
      </w:r>
      <w:r>
        <w:rPr>
          <w:rFonts w:ascii="Roboto" w:eastAsia="Roboto" w:hAnsi="Roboto" w:cs="Roboto"/>
          <w:sz w:val="28"/>
          <w:szCs w:val="28"/>
        </w:rPr>
        <w:t>How do</w:t>
      </w:r>
      <w:r w:rsidRPr="00333FD0">
        <w:rPr>
          <w:rFonts w:ascii="Roboto" w:eastAsia="Roboto" w:hAnsi="Roboto" w:cs="Roboto"/>
          <w:sz w:val="28"/>
          <w:szCs w:val="28"/>
        </w:rPr>
        <w:t xml:space="preserve"> you </w:t>
      </w:r>
      <w:r w:rsidR="00164A31">
        <w:rPr>
          <w:rFonts w:ascii="Roboto" w:eastAsia="Roboto" w:hAnsi="Roboto" w:cs="Roboto"/>
          <w:sz w:val="28"/>
          <w:szCs w:val="28"/>
        </w:rPr>
        <w:t xml:space="preserve">push code in </w:t>
      </w:r>
      <w:proofErr w:type="spellStart"/>
      <w:r>
        <w:rPr>
          <w:rFonts w:ascii="Roboto" w:eastAsia="Roboto" w:hAnsi="Roboto" w:cs="Roboto"/>
          <w:sz w:val="28"/>
          <w:szCs w:val="28"/>
        </w:rPr>
        <w:t>GitHub</w:t>
      </w:r>
      <w:proofErr w:type="spellEnd"/>
      <w:r w:rsidRPr="00333FD0">
        <w:rPr>
          <w:rFonts w:ascii="Roboto" w:eastAsia="Roboto" w:hAnsi="Roboto" w:cs="Roboto"/>
          <w:sz w:val="28"/>
          <w:szCs w:val="28"/>
        </w:rPr>
        <w:t>?</w:t>
      </w:r>
    </w:p>
    <w:p w:rsidR="00C43551" w:rsidRPr="0008167E" w:rsidRDefault="00C43551" w:rsidP="0008167E">
      <w:pPr>
        <w:pStyle w:val="ListParagraph"/>
        <w:numPr>
          <w:ilvl w:val="0"/>
          <w:numId w:val="9"/>
        </w:num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git commit -m "type your message"</w:t>
      </w:r>
    </w:p>
    <w:p w:rsidR="002679BD" w:rsidRDefault="002679BD" w:rsidP="002679BD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create a new repository or select a repository in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github</w:t>
      </w:r>
      <w:proofErr w:type="spellEnd"/>
    </w:p>
    <w:p w:rsidR="002679BD" w:rsidRPr="0008167E" w:rsidRDefault="002679BD" w:rsidP="002679BD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mkdir</w:t>
      </w:r>
      <w:proofErr w:type="spellEnd"/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ineuron_poc</w:t>
      </w:r>
      <w:proofErr w:type="spellEnd"/>
    </w:p>
    <w:p w:rsidR="002679BD" w:rsidRPr="0008167E" w:rsidRDefault="002679BD" w:rsidP="002679BD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cd</w:t>
      </w:r>
      <w:proofErr w:type="spellEnd"/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ineuron_poc</w:t>
      </w:r>
      <w:proofErr w:type="spellEnd"/>
    </w:p>
    <w:p w:rsidR="002679BD" w:rsidRPr="0008167E" w:rsidRDefault="002679BD" w:rsidP="002679BD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 xml:space="preserve">git init </w:t>
      </w:r>
    </w:p>
    <w:p w:rsidR="002679BD" w:rsidRPr="0008167E" w:rsidRDefault="002679BD" w:rsidP="002679BD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&lt;do your work here/modify/d</w:t>
      </w:r>
      <w:r w:rsidR="0008167E">
        <w:rPr>
          <w:rFonts w:ascii="Roboto" w:eastAsia="Roboto" w:hAnsi="Roboto" w:cs="Roboto"/>
          <w:b/>
          <w:color w:val="FF0000"/>
          <w:sz w:val="28"/>
          <w:szCs w:val="28"/>
        </w:rPr>
        <w:t>e</w:t>
      </w:r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velop/file&gt;</w:t>
      </w:r>
    </w:p>
    <w:p w:rsidR="002679BD" w:rsidRPr="0008167E" w:rsidRDefault="002679BD" w:rsidP="002679BD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git add .</w:t>
      </w:r>
    </w:p>
    <w:p w:rsidR="002679BD" w:rsidRPr="0008167E" w:rsidRDefault="002679BD" w:rsidP="002679BD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git status</w:t>
      </w:r>
    </w:p>
    <w:p w:rsidR="002679BD" w:rsidRPr="0008167E" w:rsidRDefault="002679BD" w:rsidP="002679BD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git commit -m "comments"</w:t>
      </w:r>
    </w:p>
    <w:p w:rsidR="002679BD" w:rsidRPr="0008167E" w:rsidRDefault="002679BD" w:rsidP="002679BD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git remote add origin11 git@github.com:RonakPatel-1/ineuron_poc.git</w:t>
      </w:r>
    </w:p>
    <w:p w:rsidR="002679BD" w:rsidRPr="0008167E" w:rsidRDefault="002679BD" w:rsidP="002679BD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08167E">
        <w:rPr>
          <w:rFonts w:ascii="Roboto" w:eastAsia="Roboto" w:hAnsi="Roboto" w:cs="Roboto"/>
          <w:b/>
          <w:color w:val="FF0000"/>
          <w:sz w:val="28"/>
          <w:szCs w:val="28"/>
        </w:rPr>
        <w:t>git push -u origin11 master</w:t>
      </w:r>
    </w:p>
    <w:p w:rsidR="002679BD" w:rsidRDefault="002679BD" w:rsidP="002679BD">
      <w:pPr>
        <w:pStyle w:val="ListParagraph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noProof/>
          <w:color w:val="0070C0"/>
          <w:sz w:val="28"/>
          <w:szCs w:val="28"/>
          <w:lang w:val="en-US" w:eastAsia="en-US"/>
        </w:rPr>
        <w:lastRenderedPageBreak/>
        <w:drawing>
          <wp:inline distT="0" distB="0" distL="0" distR="0">
            <wp:extent cx="5848961" cy="4080994"/>
            <wp:effectExtent l="1905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1658" cy="40828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Roboto" w:eastAsia="Roboto" w:hAnsi="Roboto" w:cs="Roboto"/>
          <w:color w:val="0070C0"/>
          <w:sz w:val="28"/>
          <w:szCs w:val="28"/>
        </w:rPr>
        <w:t>.</w:t>
      </w:r>
    </w:p>
    <w:p w:rsidR="002679BD" w:rsidRDefault="002679BD" w:rsidP="002679BD">
      <w:pPr>
        <w:pStyle w:val="ListParagraph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noProof/>
          <w:color w:val="0070C0"/>
          <w:sz w:val="28"/>
          <w:szCs w:val="28"/>
          <w:lang w:val="en-US" w:eastAsia="en-US"/>
        </w:rPr>
        <w:drawing>
          <wp:inline distT="0" distB="0" distL="0" distR="0">
            <wp:extent cx="6874484" cy="1534602"/>
            <wp:effectExtent l="19050" t="0" r="2566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6758" cy="1535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167E" w:rsidRPr="004147E5" w:rsidRDefault="0008167E" w:rsidP="002679BD">
      <w:pPr>
        <w:pStyle w:val="ListParagraph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noProof/>
          <w:color w:val="0070C0"/>
          <w:sz w:val="28"/>
          <w:szCs w:val="28"/>
          <w:lang w:val="en-US" w:eastAsia="en-US"/>
        </w:rPr>
        <w:lastRenderedPageBreak/>
        <w:drawing>
          <wp:inline distT="0" distB="0" distL="0" distR="0">
            <wp:extent cx="6038850" cy="675322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6753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79BD" w:rsidRPr="00DC7F49" w:rsidRDefault="002679BD" w:rsidP="00C43551">
      <w:pPr>
        <w:ind w:left="72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333FD0" w:rsidRPr="00333FD0" w:rsidRDefault="00333FD0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How do you make a Git repository?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In simple terms Repository is the centralized storage location for a software package</w:t>
      </w:r>
      <w:r w:rsidR="0093193E">
        <w:rPr>
          <w:rFonts w:ascii="Roboto" w:eastAsia="Roboto" w:hAnsi="Roboto" w:cs="Roboto"/>
          <w:color w:val="0070C0"/>
          <w:sz w:val="28"/>
          <w:szCs w:val="28"/>
        </w:rPr>
        <w:t>/source code etc.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In GIT there are </w:t>
      </w:r>
      <w:r w:rsidRPr="004147E5">
        <w:rPr>
          <w:rFonts w:ascii="Roboto" w:eastAsia="Roboto" w:hAnsi="Roboto" w:cs="Roboto"/>
          <w:b/>
          <w:color w:val="0070C0"/>
          <w:sz w:val="28"/>
          <w:szCs w:val="28"/>
        </w:rPr>
        <w:t>Local Repository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and </w:t>
      </w:r>
      <w:r w:rsidRPr="004147E5">
        <w:rPr>
          <w:rFonts w:ascii="Roboto" w:eastAsia="Roboto" w:hAnsi="Roboto" w:cs="Roboto"/>
          <w:b/>
          <w:color w:val="0070C0"/>
          <w:sz w:val="28"/>
          <w:szCs w:val="28"/>
        </w:rPr>
        <w:t>Remote Repository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there are two ways </w:t>
      </w:r>
      <w:r w:rsidR="0093193E">
        <w:rPr>
          <w:rFonts w:ascii="Roboto" w:eastAsia="Roboto" w:hAnsi="Roboto" w:cs="Roboto"/>
          <w:color w:val="0070C0"/>
          <w:sz w:val="28"/>
          <w:szCs w:val="28"/>
        </w:rPr>
        <w:t xml:space="preserve">to create 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>repository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initializing  a Git repository in </w:t>
      </w:r>
      <w:r w:rsidRPr="004147E5">
        <w:rPr>
          <w:rFonts w:ascii="Roboto" w:eastAsia="Roboto" w:hAnsi="Roboto" w:cs="Roboto"/>
          <w:b/>
          <w:color w:val="0070C0"/>
          <w:sz w:val="28"/>
          <w:szCs w:val="28"/>
        </w:rPr>
        <w:t>Local Machine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and </w:t>
      </w:r>
      <w:r w:rsidRPr="004147E5">
        <w:rPr>
          <w:rFonts w:ascii="Roboto" w:eastAsia="Roboto" w:hAnsi="Roboto" w:cs="Roboto"/>
          <w:b/>
          <w:color w:val="0070C0"/>
          <w:sz w:val="28"/>
          <w:szCs w:val="28"/>
        </w:rPr>
        <w:t>Cloning a Remote repository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Let see first how to create in Local Machine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ope</w:t>
      </w:r>
      <w:r>
        <w:rPr>
          <w:rFonts w:ascii="Roboto" w:eastAsia="Roboto" w:hAnsi="Roboto" w:cs="Roboto"/>
          <w:color w:val="0070C0"/>
          <w:sz w:val="28"/>
          <w:szCs w:val="28"/>
        </w:rPr>
        <w:t>n git bash and open the director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y, or create a directory and 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cd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to that directory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lastRenderedPageBreak/>
        <w:t xml:space="preserve">now if you check </w:t>
      </w:r>
      <w:proofErr w:type="spellStart"/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ls</w:t>
      </w:r>
      <w:proofErr w:type="spellEnd"/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 xml:space="preserve"> -la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there won't be any files since we are creating for first time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next we need to initialization use command : </w:t>
      </w:r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git init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this means you are telling that make this a git local repository and from here onwards please keep a track of all changes made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now again run command </w:t>
      </w:r>
      <w:proofErr w:type="spellStart"/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ls</w:t>
      </w:r>
      <w:proofErr w:type="spellEnd"/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 xml:space="preserve"> -la</w:t>
      </w: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and this time you will see .git folder created 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this .git tells you this is my project/working directory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also notice that after initialization it is show as master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now 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lets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check status by using command: </w:t>
      </w:r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git status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now 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lets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create a file say file.txt use command vi file.txt and enter some text, save and quit(escape :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wq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>!)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now 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lets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check status again git status </w:t>
      </w:r>
    </w:p>
    <w:p w:rsidR="004147E5" w:rsidRP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this time you will see No commits yet and untracked file</w:t>
      </w:r>
    </w:p>
    <w:p w:rsid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this is how we can create a local repos</w:t>
      </w:r>
    </w:p>
    <w:p w:rsidR="004147E5" w:rsidRDefault="004147E5" w:rsidP="0085007B">
      <w:pPr>
        <w:pStyle w:val="ListParagraph"/>
        <w:numPr>
          <w:ilvl w:val="0"/>
          <w:numId w:val="3"/>
        </w:num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Below is the </w:t>
      </w:r>
      <w:r w:rsidR="0093193E">
        <w:rPr>
          <w:rFonts w:ascii="Roboto" w:eastAsia="Roboto" w:hAnsi="Roboto" w:cs="Roboto"/>
          <w:color w:val="0070C0"/>
          <w:sz w:val="28"/>
          <w:szCs w:val="28"/>
        </w:rPr>
        <w:t>screen shot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from git bash</w:t>
      </w:r>
      <w:r w:rsidR="0093193E">
        <w:rPr>
          <w:rFonts w:ascii="Roboto" w:eastAsia="Roboto" w:hAnsi="Roboto" w:cs="Roboto"/>
          <w:color w:val="0070C0"/>
          <w:sz w:val="28"/>
          <w:szCs w:val="28"/>
        </w:rPr>
        <w:t xml:space="preserve"> which </w:t>
      </w:r>
      <w:proofErr w:type="spellStart"/>
      <w:r w:rsidR="0093193E">
        <w:rPr>
          <w:rFonts w:ascii="Roboto" w:eastAsia="Roboto" w:hAnsi="Roboto" w:cs="Roboto"/>
          <w:color w:val="0070C0"/>
          <w:sz w:val="28"/>
          <w:szCs w:val="28"/>
        </w:rPr>
        <w:t>i</w:t>
      </w:r>
      <w:proofErr w:type="spellEnd"/>
      <w:r w:rsidR="0093193E">
        <w:rPr>
          <w:rFonts w:ascii="Roboto" w:eastAsia="Roboto" w:hAnsi="Roboto" w:cs="Roboto"/>
          <w:color w:val="0070C0"/>
          <w:sz w:val="28"/>
          <w:szCs w:val="28"/>
        </w:rPr>
        <w:t xml:space="preserve"> did some </w:t>
      </w:r>
      <w:proofErr w:type="spellStart"/>
      <w:r w:rsidR="0093193E"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 w:rsidR="0093193E">
        <w:rPr>
          <w:rFonts w:ascii="Roboto" w:eastAsia="Roboto" w:hAnsi="Roboto" w:cs="Roboto"/>
          <w:color w:val="0070C0"/>
          <w:sz w:val="28"/>
          <w:szCs w:val="28"/>
        </w:rPr>
        <w:t xml:space="preserve"> :)</w:t>
      </w:r>
    </w:p>
    <w:p w:rsidR="004147E5" w:rsidRPr="004147E5" w:rsidRDefault="004147E5" w:rsidP="004147E5">
      <w:pPr>
        <w:pStyle w:val="ListParagraph"/>
        <w:numPr>
          <w:ilvl w:val="0"/>
          <w:numId w:val="3"/>
        </w:numPr>
        <w:ind w:left="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noProof/>
          <w:color w:val="0070C0"/>
          <w:sz w:val="28"/>
          <w:szCs w:val="28"/>
          <w:lang w:val="en-US" w:eastAsia="en-US"/>
        </w:rPr>
        <w:drawing>
          <wp:inline distT="0" distB="0" distL="0" distR="0">
            <wp:extent cx="6932295" cy="5484184"/>
            <wp:effectExtent l="1905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54841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47E5" w:rsidRPr="004147E5" w:rsidRDefault="004147E5" w:rsidP="004147E5">
      <w:p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</w:p>
    <w:p w:rsidR="004147E5" w:rsidRPr="004147E5" w:rsidRDefault="004147E5" w:rsidP="004147E5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b/>
          <w:color w:val="0070C0"/>
          <w:sz w:val="28"/>
          <w:szCs w:val="28"/>
        </w:rPr>
      </w:pP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Lets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 see second way - </w:t>
      </w:r>
      <w:r w:rsidRPr="004147E5">
        <w:rPr>
          <w:rFonts w:ascii="Roboto" w:eastAsia="Roboto" w:hAnsi="Roboto" w:cs="Roboto"/>
          <w:b/>
          <w:color w:val="0070C0"/>
          <w:sz w:val="28"/>
          <w:szCs w:val="28"/>
        </w:rPr>
        <w:t>cloning a Remote repository</w:t>
      </w:r>
    </w:p>
    <w:p w:rsidR="004147E5" w:rsidRPr="004147E5" w:rsidRDefault="004147E5" w:rsidP="004147E5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lastRenderedPageBreak/>
        <w:t xml:space="preserve">for </w:t>
      </w:r>
      <w:proofErr w:type="spellStart"/>
      <w:r w:rsidRPr="004147E5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4147E5">
        <w:rPr>
          <w:rFonts w:ascii="Roboto" w:eastAsia="Roboto" w:hAnsi="Roboto" w:cs="Roboto"/>
          <w:color w:val="0070C0"/>
          <w:sz w:val="28"/>
          <w:szCs w:val="28"/>
        </w:rPr>
        <w:t>. say a new team member has joined and he want to clone all existing project/source code then he has to do mirroring from centralised system for first time</w:t>
      </w:r>
    </w:p>
    <w:p w:rsidR="004147E5" w:rsidRPr="002C4C45" w:rsidRDefault="004147E5" w:rsidP="004147E5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b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 xml:space="preserve">go to directory then use command </w:t>
      </w:r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 xml:space="preserve">git clone </w:t>
      </w:r>
      <w:proofErr w:type="spellStart"/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url_from_centralized_server</w:t>
      </w:r>
      <w:proofErr w:type="spellEnd"/>
    </w:p>
    <w:p w:rsidR="002C4C45" w:rsidRPr="002C4C45" w:rsidRDefault="002C4C45" w:rsidP="004147E5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2C4C45">
        <w:rPr>
          <w:rFonts w:ascii="Roboto" w:eastAsia="Roboto" w:hAnsi="Roboto" w:cs="Roboto"/>
          <w:color w:val="0070C0"/>
          <w:sz w:val="28"/>
          <w:szCs w:val="28"/>
        </w:rPr>
        <w:t xml:space="preserve">this command will clone or mirror the repository from above </w:t>
      </w:r>
      <w:proofErr w:type="spellStart"/>
      <w:r w:rsidRPr="002C4C45">
        <w:rPr>
          <w:rFonts w:ascii="Roboto" w:eastAsia="Roboto" w:hAnsi="Roboto" w:cs="Roboto"/>
          <w:color w:val="0070C0"/>
          <w:sz w:val="28"/>
          <w:szCs w:val="28"/>
        </w:rPr>
        <w:t>url</w:t>
      </w:r>
      <w:proofErr w:type="spellEnd"/>
    </w:p>
    <w:p w:rsidR="004147E5" w:rsidRPr="004147E5" w:rsidRDefault="004147E5" w:rsidP="004147E5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b/>
          <w:color w:val="0070C0"/>
          <w:sz w:val="28"/>
          <w:szCs w:val="28"/>
        </w:rPr>
      </w:pPr>
      <w:r w:rsidRPr="004147E5">
        <w:rPr>
          <w:rFonts w:ascii="Roboto" w:eastAsia="Roboto" w:hAnsi="Roboto" w:cs="Roboto"/>
          <w:color w:val="0070C0"/>
          <w:sz w:val="28"/>
          <w:szCs w:val="28"/>
        </w:rPr>
        <w:t>after that you can also check</w:t>
      </w:r>
      <w:r>
        <w:rPr>
          <w:rFonts w:ascii="Roboto" w:eastAsia="Roboto" w:hAnsi="Roboto" w:cs="Roboto"/>
          <w:b/>
          <w:color w:val="0070C0"/>
          <w:sz w:val="28"/>
          <w:szCs w:val="28"/>
        </w:rPr>
        <w:t xml:space="preserve"> </w:t>
      </w:r>
      <w:r w:rsidRPr="004147E5">
        <w:rPr>
          <w:rFonts w:ascii="Roboto" w:eastAsia="Roboto" w:hAnsi="Roboto" w:cs="Roboto"/>
          <w:b/>
          <w:color w:val="FF0000"/>
          <w:sz w:val="28"/>
          <w:szCs w:val="28"/>
        </w:rPr>
        <w:t>git log</w:t>
      </w:r>
      <w:r>
        <w:rPr>
          <w:rFonts w:ascii="Roboto" w:eastAsia="Roboto" w:hAnsi="Roboto" w:cs="Roboto"/>
          <w:b/>
          <w:color w:val="0070C0"/>
          <w:sz w:val="28"/>
          <w:szCs w:val="28"/>
        </w:rPr>
        <w:t xml:space="preserve"> 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to check what all changes were done by whom/when. Below is screen shot from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 done</w:t>
      </w:r>
      <w:r w:rsidR="0093193E">
        <w:rPr>
          <w:rFonts w:ascii="Roboto" w:eastAsia="Roboto" w:hAnsi="Roboto" w:cs="Roboto"/>
          <w:color w:val="0070C0"/>
          <w:sz w:val="28"/>
          <w:szCs w:val="28"/>
        </w:rPr>
        <w:t xml:space="preserve"> :)</w:t>
      </w:r>
    </w:p>
    <w:p w:rsidR="00333FD0" w:rsidRDefault="004147E5" w:rsidP="00333FD0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932295" cy="3971521"/>
            <wp:effectExtent l="1905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39715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193E" w:rsidRPr="00333FD0" w:rsidRDefault="0093193E" w:rsidP="00333FD0">
      <w:pPr>
        <w:rPr>
          <w:rFonts w:ascii="Roboto" w:eastAsia="Roboto" w:hAnsi="Roboto" w:cs="Roboto"/>
          <w:sz w:val="28"/>
          <w:szCs w:val="28"/>
        </w:rPr>
      </w:pPr>
    </w:p>
    <w:p w:rsidR="004E1761" w:rsidRDefault="00333FD0" w:rsidP="00333FD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What is Git</w:t>
      </w:r>
      <w:r w:rsidR="00164A31">
        <w:rPr>
          <w:rFonts w:ascii="Roboto" w:eastAsia="Roboto" w:hAnsi="Roboto" w:cs="Roboto"/>
          <w:sz w:val="28"/>
          <w:szCs w:val="28"/>
        </w:rPr>
        <w:t>,</w:t>
      </w:r>
      <w:r w:rsidRPr="00333FD0">
        <w:rPr>
          <w:rFonts w:ascii="Roboto" w:eastAsia="Roboto" w:hAnsi="Roboto" w:cs="Roboto"/>
          <w:sz w:val="28"/>
          <w:szCs w:val="28"/>
        </w:rPr>
        <w:t xml:space="preserve"> and how does it work?</w:t>
      </w:r>
    </w:p>
    <w:p w:rsidR="0093193E" w:rsidRDefault="0093193E" w:rsidP="0093193E">
      <w:pPr>
        <w:ind w:left="720"/>
        <w:rPr>
          <w:rFonts w:ascii="Roboto" w:eastAsia="Roboto" w:hAnsi="Roboto" w:cs="Roboto"/>
          <w:color w:val="0070C0"/>
          <w:sz w:val="28"/>
          <w:szCs w:val="28"/>
        </w:rPr>
      </w:pP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>Git is distributed version control system that allows developers and operations team to collaborate and keep track of changes made on a project/source code/files.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It keeps track of all version or changes that have  you have  made on sometime and keep tracks of </w:t>
      </w:r>
      <w:r w:rsidR="00BA1288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FF74A6">
        <w:rPr>
          <w:rFonts w:ascii="Roboto" w:eastAsia="Roboto" w:hAnsi="Roboto" w:cs="Roboto"/>
          <w:color w:val="0070C0"/>
          <w:sz w:val="28"/>
          <w:szCs w:val="28"/>
        </w:rPr>
        <w:t>it.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>suppose you want to go back to say before 5 days what changes were done then with the help of GIT you can go back and check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this is very helpful for </w:t>
      </w:r>
      <w:proofErr w:type="spellStart"/>
      <w:r w:rsidRPr="00FF74A6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FF74A6">
        <w:rPr>
          <w:rFonts w:ascii="Roboto" w:eastAsia="Roboto" w:hAnsi="Roboto" w:cs="Roboto"/>
          <w:color w:val="0070C0"/>
          <w:sz w:val="28"/>
          <w:szCs w:val="28"/>
        </w:rPr>
        <w:t>. you are working in a very large team and you want to see which team member has done what changes in the source code then you can track that.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>Git is used to tracking changes in the source code</w:t>
      </w:r>
      <w:r w:rsidR="00BA1288">
        <w:rPr>
          <w:rFonts w:ascii="Roboto" w:eastAsia="Roboto" w:hAnsi="Roboto" w:cs="Roboto"/>
          <w:color w:val="0070C0"/>
          <w:sz w:val="28"/>
          <w:szCs w:val="28"/>
        </w:rPr>
        <w:t xml:space="preserve"> with version control.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>it is a version control that record changes to a file/source code over time  so that you can recall  specific  version later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for </w:t>
      </w:r>
      <w:proofErr w:type="spellStart"/>
      <w:r w:rsidRPr="00FF74A6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FF74A6">
        <w:rPr>
          <w:rFonts w:ascii="Roboto" w:eastAsia="Roboto" w:hAnsi="Roboto" w:cs="Roboto"/>
          <w:color w:val="0070C0"/>
          <w:sz w:val="28"/>
          <w:szCs w:val="28"/>
        </w:rPr>
        <w:t>. if you had screwed up the source code then you can easily recover.</w:t>
      </w:r>
    </w:p>
    <w:p w:rsid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lastRenderedPageBreak/>
        <w:t xml:space="preserve">Git is DVCS(distributed version control system) in which it keeps a copy of all files from server to user's locally..or you can see mirroring </w:t>
      </w:r>
    </w:p>
    <w:p w:rsidR="00B21DB5" w:rsidRDefault="00B21DB5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B21DB5">
        <w:rPr>
          <w:rFonts w:ascii="Roboto" w:eastAsia="Roboto" w:hAnsi="Roboto" w:cs="Roboto"/>
          <w:color w:val="0070C0"/>
          <w:sz w:val="28"/>
          <w:szCs w:val="28"/>
        </w:rPr>
        <w:t>A Git repository is a key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B21DB5">
        <w:rPr>
          <w:rFonts w:ascii="Roboto" w:eastAsia="Roboto" w:hAnsi="Roboto" w:cs="Roboto"/>
          <w:color w:val="0070C0"/>
          <w:sz w:val="28"/>
          <w:szCs w:val="28"/>
        </w:rPr>
        <w:t xml:space="preserve">value object store where all </w:t>
      </w:r>
      <w:r>
        <w:rPr>
          <w:rFonts w:ascii="Roboto" w:eastAsia="Roboto" w:hAnsi="Roboto" w:cs="Roboto"/>
          <w:color w:val="0070C0"/>
          <w:sz w:val="28"/>
          <w:szCs w:val="28"/>
        </w:rPr>
        <w:t>(</w:t>
      </w:r>
      <w:r w:rsidRPr="00B21DB5">
        <w:rPr>
          <w:rFonts w:ascii="Roboto" w:eastAsia="Roboto" w:hAnsi="Roboto" w:cs="Roboto"/>
          <w:color w:val="0070C0"/>
          <w:sz w:val="28"/>
          <w:szCs w:val="28"/>
        </w:rPr>
        <w:t xml:space="preserve">commits, files, tags and </w:t>
      </w:r>
      <w:proofErr w:type="spellStart"/>
      <w:r w:rsidRPr="00B21DB5">
        <w:rPr>
          <w:rFonts w:ascii="Roboto" w:eastAsia="Roboto" w:hAnsi="Roboto" w:cs="Roboto"/>
          <w:color w:val="0070C0"/>
          <w:sz w:val="28"/>
          <w:szCs w:val="28"/>
        </w:rPr>
        <w:t>filesystem</w:t>
      </w:r>
      <w:proofErr w:type="spellEnd"/>
      <w:r w:rsidRPr="00B21DB5">
        <w:rPr>
          <w:rFonts w:ascii="Roboto" w:eastAsia="Roboto" w:hAnsi="Roboto" w:cs="Roboto"/>
          <w:color w:val="0070C0"/>
          <w:sz w:val="28"/>
          <w:szCs w:val="28"/>
        </w:rPr>
        <w:t xml:space="preserve"> tree nodes</w:t>
      </w:r>
      <w:r>
        <w:rPr>
          <w:rFonts w:ascii="Roboto" w:eastAsia="Roboto" w:hAnsi="Roboto" w:cs="Roboto"/>
          <w:color w:val="0070C0"/>
          <w:sz w:val="28"/>
          <w:szCs w:val="28"/>
        </w:rPr>
        <w:t>)</w:t>
      </w:r>
      <w:r w:rsidRPr="00B21DB5">
        <w:rPr>
          <w:rFonts w:ascii="Roboto" w:eastAsia="Roboto" w:hAnsi="Roboto" w:cs="Roboto"/>
          <w:color w:val="0070C0"/>
          <w:sz w:val="28"/>
          <w:szCs w:val="28"/>
        </w:rPr>
        <w:t xml:space="preserve"> are indexed by their SHA-1 hash value.</w:t>
      </w:r>
    </w:p>
    <w:p w:rsidR="00B21DB5" w:rsidRPr="00FF74A6" w:rsidRDefault="00B21DB5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B21DB5">
        <w:rPr>
          <w:rFonts w:ascii="Roboto" w:eastAsia="Roboto" w:hAnsi="Roboto" w:cs="Roboto"/>
          <w:color w:val="0070C0"/>
          <w:sz w:val="28"/>
          <w:szCs w:val="28"/>
        </w:rPr>
        <w:t>Git works by taking snapshots of files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there are 3 states </w:t>
      </w:r>
    </w:p>
    <w:p w:rsidR="00FF74A6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BA1288">
        <w:rPr>
          <w:rFonts w:ascii="Roboto" w:eastAsia="Roboto" w:hAnsi="Roboto" w:cs="Roboto"/>
          <w:b/>
          <w:color w:val="0070C0"/>
          <w:sz w:val="28"/>
          <w:szCs w:val="28"/>
          <w:u w:val="single"/>
        </w:rPr>
        <w:t>Working directory/modified</w:t>
      </w: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 - place where you are making changes to file but it is not saved to keep a track of it</w:t>
      </w:r>
    </w:p>
    <w:p w:rsidR="00FF74A6" w:rsidRPr="00FF74A6" w:rsidRDefault="001B6435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BA1288">
        <w:rPr>
          <w:rFonts w:ascii="Roboto" w:eastAsia="Roboto" w:hAnsi="Roboto" w:cs="Roboto"/>
          <w:b/>
          <w:color w:val="0070C0"/>
          <w:sz w:val="28"/>
          <w:szCs w:val="28"/>
          <w:u w:val="single"/>
        </w:rPr>
        <w:t>Staged</w:t>
      </w:r>
      <w:r w:rsidR="00FF74A6" w:rsidRPr="00BA1288">
        <w:rPr>
          <w:rFonts w:ascii="Roboto" w:eastAsia="Roboto" w:hAnsi="Roboto" w:cs="Roboto"/>
          <w:b/>
          <w:color w:val="0070C0"/>
          <w:sz w:val="28"/>
          <w:szCs w:val="28"/>
          <w:u w:val="single"/>
        </w:rPr>
        <w:t xml:space="preserve"> Area</w:t>
      </w:r>
      <w:r w:rsidR="00FF74A6" w:rsidRPr="00FF74A6">
        <w:rPr>
          <w:rFonts w:ascii="Roboto" w:eastAsia="Roboto" w:hAnsi="Roboto" w:cs="Roboto"/>
          <w:color w:val="0070C0"/>
          <w:sz w:val="28"/>
          <w:szCs w:val="28"/>
        </w:rPr>
        <w:t xml:space="preserve"> - it is pre-committing state, Stage the files and add snapshots to your staging area</w:t>
      </w:r>
    </w:p>
    <w:p w:rsidR="004E1761" w:rsidRPr="00FF74A6" w:rsidRDefault="00FF74A6" w:rsidP="00FF74A6">
      <w:pPr>
        <w:numPr>
          <w:ilvl w:val="0"/>
          <w:numId w:val="2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BA1288">
        <w:rPr>
          <w:rFonts w:ascii="Roboto" w:eastAsia="Roboto" w:hAnsi="Roboto" w:cs="Roboto"/>
          <w:b/>
          <w:color w:val="0070C0"/>
          <w:sz w:val="28"/>
          <w:szCs w:val="28"/>
          <w:u w:val="single"/>
        </w:rPr>
        <w:t>commit</w:t>
      </w:r>
      <w:r w:rsidRPr="00FF74A6">
        <w:rPr>
          <w:rFonts w:ascii="Roboto" w:eastAsia="Roboto" w:hAnsi="Roboto" w:cs="Roboto"/>
          <w:color w:val="0070C0"/>
          <w:sz w:val="28"/>
          <w:szCs w:val="28"/>
        </w:rPr>
        <w:t xml:space="preserve"> - data is safely stored in DB, Perform a commit that stores the snapshots permanently to your Git directory.</w:t>
      </w:r>
    </w:p>
    <w:p w:rsidR="00B165CB" w:rsidRPr="00383C8D" w:rsidRDefault="00B165CB" w:rsidP="00383C8D">
      <w:pPr>
        <w:ind w:left="720"/>
        <w:rPr>
          <w:rFonts w:ascii="Roboto" w:eastAsia="Roboto" w:hAnsi="Roboto" w:cs="Roboto"/>
          <w:b/>
          <w:sz w:val="40"/>
          <w:szCs w:val="40"/>
        </w:rPr>
      </w:pPr>
    </w:p>
    <w:sectPr w:rsidR="00B165CB" w:rsidRPr="00383C8D" w:rsidSect="00D81226">
      <w:headerReference w:type="default" r:id="rId18"/>
      <w:footerReference w:type="default" r:id="rId1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F4AD9" w:rsidRDefault="009F4AD9">
      <w:pPr>
        <w:spacing w:line="240" w:lineRule="auto"/>
      </w:pPr>
      <w:r>
        <w:separator/>
      </w:r>
    </w:p>
  </w:endnote>
  <w:endnote w:type="continuationSeparator" w:id="0">
    <w:p w:rsidR="009F4AD9" w:rsidRDefault="009F4AD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boto">
    <w:altName w:val="Times New Roman"/>
    <w:panose1 w:val="02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F62E7" w:rsidRDefault="007F62E7" w:rsidP="009C5FD9">
    <w:pPr>
      <w:pStyle w:val="Footer"/>
      <w:tabs>
        <w:tab w:val="clear" w:pos="9360"/>
        <w:tab w:val="right" w:pos="10080"/>
      </w:tabs>
    </w:pPr>
    <w:r>
      <w:tab/>
    </w:r>
    <w:r>
      <w:tab/>
      <w:t xml:space="preserve">GIT Assignment 1 | </w:t>
    </w:r>
    <w:proofErr w:type="spellStart"/>
    <w:r>
      <w:t>Ronak</w:t>
    </w:r>
    <w:proofErr w:type="spellEnd"/>
    <w:r>
      <w:t xml:space="preserve"> </w:t>
    </w:r>
    <w:proofErr w:type="spellStart"/>
    <w:r>
      <w:t>Jitendrabhai</w:t>
    </w:r>
    <w:proofErr w:type="spellEnd"/>
    <w:r>
      <w:t xml:space="preserve"> Patel  </w:t>
    </w:r>
  </w:p>
  <w:p w:rsidR="007F62E7" w:rsidRDefault="007F62E7"/>
  <w:p w:rsidR="007F62E7" w:rsidRDefault="007968E3">
    <w:r>
      <w:pict>
        <v:rect id="_x0000_i1025" style="width:0;height:1.5pt" o:hralign="center" o:hrstd="t" o:hr="t" fillcolor="#a0a0a0" stroked="f"/>
      </w:pict>
    </w:r>
  </w:p>
  <w:p w:rsidR="007F62E7" w:rsidRDefault="007F62E7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F4AD9" w:rsidRDefault="009F4AD9">
      <w:pPr>
        <w:spacing w:line="240" w:lineRule="auto"/>
      </w:pPr>
      <w:r>
        <w:separator/>
      </w:r>
    </w:p>
  </w:footnote>
  <w:footnote w:type="continuationSeparator" w:id="0">
    <w:p w:rsidR="009F4AD9" w:rsidRDefault="009F4AD9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053189"/>
      <w:docPartObj>
        <w:docPartGallery w:val="Page Numbers (Top of Page)"/>
        <w:docPartUnique/>
      </w:docPartObj>
    </w:sdtPr>
    <w:sdtContent>
      <w:p w:rsidR="007F62E7" w:rsidRDefault="007F62E7">
        <w:pPr>
          <w:pStyle w:val="Header"/>
          <w:jc w:val="right"/>
        </w:pPr>
        <w:r>
          <w:t xml:space="preserve">Page </w:t>
        </w:r>
        <w:r w:rsidR="007968E3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7968E3">
          <w:rPr>
            <w:b/>
            <w:sz w:val="24"/>
            <w:szCs w:val="24"/>
          </w:rPr>
          <w:fldChar w:fldCharType="separate"/>
        </w:r>
        <w:r w:rsidR="0008167E">
          <w:rPr>
            <w:b/>
            <w:noProof/>
          </w:rPr>
          <w:t>9</w:t>
        </w:r>
        <w:r w:rsidR="007968E3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7968E3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7968E3">
          <w:rPr>
            <w:b/>
            <w:sz w:val="24"/>
            <w:szCs w:val="24"/>
          </w:rPr>
          <w:fldChar w:fldCharType="separate"/>
        </w:r>
        <w:r w:rsidR="0008167E">
          <w:rPr>
            <w:b/>
            <w:noProof/>
          </w:rPr>
          <w:t>9</w:t>
        </w:r>
        <w:r w:rsidR="007968E3">
          <w:rPr>
            <w:b/>
            <w:sz w:val="24"/>
            <w:szCs w:val="24"/>
          </w:rPr>
          <w:fldChar w:fldCharType="end"/>
        </w:r>
      </w:p>
    </w:sdtContent>
  </w:sdt>
  <w:p w:rsidR="007F62E7" w:rsidRDefault="007968E3">
    <w:r w:rsidRPr="007968E3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56F4A"/>
    <w:multiLevelType w:val="multilevel"/>
    <w:tmpl w:val="831EBF8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0E017891"/>
    <w:multiLevelType w:val="hybridMultilevel"/>
    <w:tmpl w:val="0BC83900"/>
    <w:lvl w:ilvl="0" w:tplc="2C2CF59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D90419"/>
    <w:multiLevelType w:val="hybridMultilevel"/>
    <w:tmpl w:val="CD6EAF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BC224E"/>
    <w:multiLevelType w:val="hybridMultilevel"/>
    <w:tmpl w:val="87A8B68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CAF1B17"/>
    <w:multiLevelType w:val="hybridMultilevel"/>
    <w:tmpl w:val="F56CBD1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667046E"/>
    <w:multiLevelType w:val="multilevel"/>
    <w:tmpl w:val="23FE46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>
    <w:nsid w:val="404F6071"/>
    <w:multiLevelType w:val="hybridMultilevel"/>
    <w:tmpl w:val="09929CA4"/>
    <w:lvl w:ilvl="0" w:tplc="B8FAF0D2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B7D5FEB"/>
    <w:multiLevelType w:val="hybridMultilevel"/>
    <w:tmpl w:val="06A2CDD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C1076CB"/>
    <w:multiLevelType w:val="hybridMultilevel"/>
    <w:tmpl w:val="63EA67C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6"/>
  </w:num>
  <w:num w:numId="8">
    <w:abstractNumId w:val="2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characterSpacingControl w:val="doNotCompress"/>
  <w:hdrShapeDefaults>
    <o:shapedefaults v:ext="edit" spidmax="1433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wMjUxMDIzNjI3MzJS0lEKTi0uzszPAykwrAUAggLSmiwAAAA="/>
  </w:docVars>
  <w:rsids>
    <w:rsidRoot w:val="004E1761"/>
    <w:rsid w:val="00014083"/>
    <w:rsid w:val="00054263"/>
    <w:rsid w:val="0008167E"/>
    <w:rsid w:val="00095DF0"/>
    <w:rsid w:val="000E492E"/>
    <w:rsid w:val="000F77FA"/>
    <w:rsid w:val="00146AB4"/>
    <w:rsid w:val="00164A31"/>
    <w:rsid w:val="00187AEA"/>
    <w:rsid w:val="001B6435"/>
    <w:rsid w:val="001E0100"/>
    <w:rsid w:val="001E0779"/>
    <w:rsid w:val="001F1B53"/>
    <w:rsid w:val="002679BD"/>
    <w:rsid w:val="002A7E71"/>
    <w:rsid w:val="002C3CDD"/>
    <w:rsid w:val="002C4C45"/>
    <w:rsid w:val="002E3EDB"/>
    <w:rsid w:val="002F3C84"/>
    <w:rsid w:val="00333FD0"/>
    <w:rsid w:val="00334C77"/>
    <w:rsid w:val="00383C8D"/>
    <w:rsid w:val="00405621"/>
    <w:rsid w:val="0040700F"/>
    <w:rsid w:val="004147E5"/>
    <w:rsid w:val="00455333"/>
    <w:rsid w:val="0049172F"/>
    <w:rsid w:val="004E1761"/>
    <w:rsid w:val="00564C82"/>
    <w:rsid w:val="006045F2"/>
    <w:rsid w:val="006A0DE9"/>
    <w:rsid w:val="00713BE2"/>
    <w:rsid w:val="007968E3"/>
    <w:rsid w:val="007F56EB"/>
    <w:rsid w:val="007F62E7"/>
    <w:rsid w:val="00803FBD"/>
    <w:rsid w:val="0084621B"/>
    <w:rsid w:val="0085007B"/>
    <w:rsid w:val="00880D10"/>
    <w:rsid w:val="008B4A82"/>
    <w:rsid w:val="0093193E"/>
    <w:rsid w:val="009C5FD9"/>
    <w:rsid w:val="009F4AD9"/>
    <w:rsid w:val="00A02411"/>
    <w:rsid w:val="00AC613E"/>
    <w:rsid w:val="00AF4492"/>
    <w:rsid w:val="00B013BA"/>
    <w:rsid w:val="00B12480"/>
    <w:rsid w:val="00B165CB"/>
    <w:rsid w:val="00B21DB5"/>
    <w:rsid w:val="00B805F2"/>
    <w:rsid w:val="00BA1288"/>
    <w:rsid w:val="00BE172E"/>
    <w:rsid w:val="00C2110D"/>
    <w:rsid w:val="00C36CD8"/>
    <w:rsid w:val="00C43551"/>
    <w:rsid w:val="00C8759F"/>
    <w:rsid w:val="00CA6E39"/>
    <w:rsid w:val="00CC1E63"/>
    <w:rsid w:val="00CE418A"/>
    <w:rsid w:val="00CE550C"/>
    <w:rsid w:val="00D22A7D"/>
    <w:rsid w:val="00D81226"/>
    <w:rsid w:val="00DC7F49"/>
    <w:rsid w:val="00DD397D"/>
    <w:rsid w:val="00E02D25"/>
    <w:rsid w:val="00E11A13"/>
    <w:rsid w:val="00E34347"/>
    <w:rsid w:val="00EC0871"/>
    <w:rsid w:val="00FF74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1226"/>
  </w:style>
  <w:style w:type="paragraph" w:styleId="Heading1">
    <w:name w:val="heading 1"/>
    <w:basedOn w:val="Normal"/>
    <w:next w:val="Normal"/>
    <w:uiPriority w:val="9"/>
    <w:qFormat/>
    <w:rsid w:val="00D8122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8122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8122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8122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8122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8122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8122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81226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33F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3ED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EDB"/>
  </w:style>
  <w:style w:type="paragraph" w:styleId="Footer">
    <w:name w:val="footer"/>
    <w:basedOn w:val="Normal"/>
    <w:link w:val="FooterChar"/>
    <w:uiPriority w:val="99"/>
    <w:semiHidden/>
    <w:unhideWhenUsed/>
    <w:rsid w:val="002E3ED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E3EDB"/>
  </w:style>
  <w:style w:type="paragraph" w:styleId="BalloonText">
    <w:name w:val="Balloon Text"/>
    <w:basedOn w:val="Normal"/>
    <w:link w:val="BalloonTextChar"/>
    <w:uiPriority w:val="99"/>
    <w:semiHidden/>
    <w:unhideWhenUsed/>
    <w:rsid w:val="004147E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7E5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4621B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621B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F97AF1-DF89-4088-9208-602681E18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3</TotalTime>
  <Pages>9</Pages>
  <Words>1104</Words>
  <Characters>629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hew</cp:lastModifiedBy>
  <cp:revision>47</cp:revision>
  <dcterms:created xsi:type="dcterms:W3CDTF">2021-12-03T17:16:00Z</dcterms:created>
  <dcterms:modified xsi:type="dcterms:W3CDTF">2022-03-02T16:31:00Z</dcterms:modified>
</cp:coreProperties>
</file>